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C018F" w14:textId="2C9D1863" w:rsidR="00BE2BE6" w:rsidRPr="007A7E73" w:rsidRDefault="00BE2BE6" w:rsidP="00BB00F8">
      <w:pPr>
        <w:spacing w:after="0"/>
        <w:rPr>
          <w:b/>
          <w:bCs/>
          <w:sz w:val="24"/>
          <w:szCs w:val="24"/>
        </w:rPr>
      </w:pPr>
      <w:r w:rsidRPr="007A7E73">
        <w:rPr>
          <w:b/>
          <w:bCs/>
          <w:sz w:val="24"/>
          <w:szCs w:val="24"/>
        </w:rPr>
        <w:t>Definition of peer-to-peer mode of operation:</w:t>
      </w:r>
    </w:p>
    <w:p w14:paraId="1C4A9489" w14:textId="2FD0AFF4" w:rsidR="00BE2BE6" w:rsidRPr="007A7E73" w:rsidRDefault="00BE2BE6" w:rsidP="00BE2BE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Communications directly between remote nodes (such as mobiles, handhelds, and/or waysides) without passing through any central/office components. Peer-to-peer communications must function </w:t>
      </w:r>
      <w:r w:rsidR="00E51BF4"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when </w:t>
      </w:r>
      <w:r w:rsidR="009453DE" w:rsidRPr="00CC7D58">
        <w:rPr>
          <w:rFonts w:ascii="Calibri" w:eastAsia="Times New Roman" w:hAnsi="Calibri" w:cs="Calibri"/>
          <w:color w:val="000000"/>
          <w:sz w:val="24"/>
          <w:szCs w:val="24"/>
        </w:rPr>
        <w:t>the two endpoint remote nodes are within direct communication range</w:t>
      </w:r>
      <w:r w:rsidR="00AF654F"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AF654F" w:rsidRPr="00CC7D58">
        <w:rPr>
          <w:rFonts w:ascii="Arial" w:hAnsi="Arial" w:cs="Arial"/>
          <w:sz w:val="20"/>
          <w:szCs w:val="20"/>
        </w:rPr>
        <w:t>regardless of whether there is base coverage or not</w:t>
      </w:r>
      <w:r w:rsidRPr="00CC7D58">
        <w:rPr>
          <w:rFonts w:ascii="Calibri" w:eastAsia="Times New Roman" w:hAnsi="Calibri" w:cs="Calibri"/>
          <w:color w:val="000000"/>
          <w:sz w:val="24"/>
          <w:szCs w:val="24"/>
        </w:rPr>
        <w:t>.</w:t>
      </w:r>
      <w:r w:rsidR="00145FDD" w:rsidRPr="00CC7D58">
        <w:rPr>
          <w:sz w:val="24"/>
          <w:szCs w:val="24"/>
        </w:rPr>
        <w:t xml:space="preserve"> Peer-to-peer communications</w:t>
      </w:r>
      <w:r w:rsidR="00145FDD">
        <w:rPr>
          <w:sz w:val="24"/>
          <w:szCs w:val="24"/>
        </w:rPr>
        <w:t xml:space="preserve"> can be point-to-point (unicast), multicast, or broadcast.</w:t>
      </w:r>
    </w:p>
    <w:p w14:paraId="40B163A9" w14:textId="6577185A" w:rsidR="00BB00F8" w:rsidRPr="007A7E73" w:rsidRDefault="00BB00F8">
      <w:pPr>
        <w:rPr>
          <w:sz w:val="24"/>
          <w:szCs w:val="24"/>
        </w:rPr>
      </w:pPr>
    </w:p>
    <w:p w14:paraId="24EE1056" w14:textId="12AE1FF9" w:rsidR="00BB00F8" w:rsidRPr="007A7E73" w:rsidRDefault="00AA1E35" w:rsidP="00BB00F8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finition of </w:t>
      </w:r>
      <w:r w:rsidR="004372BA">
        <w:rPr>
          <w:b/>
          <w:bCs/>
          <w:sz w:val="24"/>
          <w:szCs w:val="24"/>
        </w:rPr>
        <w:t>p</w:t>
      </w:r>
      <w:r w:rsidR="00BB00F8" w:rsidRPr="007A7E73">
        <w:rPr>
          <w:b/>
          <w:bCs/>
          <w:sz w:val="24"/>
          <w:szCs w:val="24"/>
        </w:rPr>
        <w:t>oint-to-point communication:</w:t>
      </w:r>
    </w:p>
    <w:p w14:paraId="45E29A34" w14:textId="7E7A6CEE" w:rsidR="00BB00F8" w:rsidRPr="007A7E73" w:rsidRDefault="00BB00F8">
      <w:pPr>
        <w:rPr>
          <w:sz w:val="24"/>
          <w:szCs w:val="24"/>
        </w:rPr>
      </w:pPr>
      <w:r w:rsidRPr="007A7E73">
        <w:rPr>
          <w:sz w:val="24"/>
          <w:szCs w:val="24"/>
        </w:rPr>
        <w:t xml:space="preserve">Communication between 2 </w:t>
      </w:r>
      <w:r w:rsidR="002C7265">
        <w:rPr>
          <w:sz w:val="24"/>
          <w:szCs w:val="24"/>
        </w:rPr>
        <w:t xml:space="preserve">and only 2 </w:t>
      </w:r>
      <w:r w:rsidR="00B76985" w:rsidRPr="007A7E73">
        <w:rPr>
          <w:sz w:val="24"/>
          <w:szCs w:val="24"/>
        </w:rPr>
        <w:t>endpoint</w:t>
      </w:r>
      <w:r w:rsidRPr="007A7E73">
        <w:rPr>
          <w:sz w:val="24"/>
          <w:szCs w:val="24"/>
        </w:rPr>
        <w:t xml:space="preserve"> </w:t>
      </w:r>
      <w:r w:rsidR="00B76985">
        <w:rPr>
          <w:sz w:val="24"/>
          <w:szCs w:val="24"/>
        </w:rPr>
        <w:t>nodes,</w:t>
      </w:r>
      <w:r w:rsidR="00F35358">
        <w:rPr>
          <w:sz w:val="24"/>
          <w:szCs w:val="24"/>
        </w:rPr>
        <w:t xml:space="preserve"> i.e.</w:t>
      </w:r>
      <w:r w:rsidR="00D346E3">
        <w:rPr>
          <w:sz w:val="24"/>
          <w:szCs w:val="24"/>
        </w:rPr>
        <w:t xml:space="preserve">, </w:t>
      </w:r>
      <w:r w:rsidR="00145FDD">
        <w:rPr>
          <w:sz w:val="24"/>
          <w:szCs w:val="24"/>
        </w:rPr>
        <w:t xml:space="preserve">unicast - </w:t>
      </w:r>
      <w:r w:rsidR="00D346E3">
        <w:rPr>
          <w:sz w:val="24"/>
          <w:szCs w:val="24"/>
        </w:rPr>
        <w:t>not broadcast and not multicast.</w:t>
      </w:r>
      <w:r w:rsidR="008566A9">
        <w:rPr>
          <w:sz w:val="24"/>
          <w:szCs w:val="24"/>
        </w:rPr>
        <w:t xml:space="preserve"> </w:t>
      </w:r>
    </w:p>
    <w:p w14:paraId="0B179DA3" w14:textId="23E8D199" w:rsidR="00BE2BE6" w:rsidRPr="00726116" w:rsidRDefault="005110ED" w:rsidP="00CC7D58">
      <w:pPr>
        <w:spacing w:after="0"/>
        <w:rPr>
          <w:b/>
          <w:bCs/>
          <w:sz w:val="24"/>
          <w:szCs w:val="24"/>
        </w:rPr>
      </w:pPr>
      <w:r w:rsidRPr="00726116">
        <w:rPr>
          <w:b/>
          <w:bCs/>
          <w:sz w:val="24"/>
          <w:szCs w:val="24"/>
        </w:rPr>
        <w:t>Peer-to-peer related requirements for 802.16t:</w:t>
      </w:r>
    </w:p>
    <w:p w14:paraId="64A22369" w14:textId="690F43E9" w:rsidR="005110ED" w:rsidRPr="006354E0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267157" w:rsidRPr="006354E0">
        <w:rPr>
          <w:sz w:val="24"/>
          <w:szCs w:val="24"/>
        </w:rPr>
        <w:t xml:space="preserve"> </w:t>
      </w:r>
      <w:r w:rsidR="008027CE" w:rsidRPr="006354E0">
        <w:rPr>
          <w:sz w:val="24"/>
          <w:szCs w:val="24"/>
        </w:rPr>
        <w:t xml:space="preserve">shall </w:t>
      </w:r>
      <w:r w:rsidR="00B8110C" w:rsidRPr="006354E0">
        <w:rPr>
          <w:sz w:val="24"/>
          <w:szCs w:val="24"/>
        </w:rPr>
        <w:t>include</w:t>
      </w:r>
      <w:r w:rsidR="00AA68A7" w:rsidRPr="006354E0">
        <w:rPr>
          <w:sz w:val="24"/>
          <w:szCs w:val="24"/>
        </w:rPr>
        <w:t xml:space="preserve"> </w:t>
      </w:r>
      <w:r w:rsidR="00BE2BE6" w:rsidRPr="006354E0">
        <w:rPr>
          <w:sz w:val="24"/>
          <w:szCs w:val="24"/>
        </w:rPr>
        <w:t xml:space="preserve">a </w:t>
      </w:r>
      <w:r w:rsidR="008027CE" w:rsidRPr="006354E0">
        <w:rPr>
          <w:sz w:val="24"/>
          <w:szCs w:val="24"/>
        </w:rPr>
        <w:t>peer-to-peer mode of communication between remotes</w:t>
      </w:r>
      <w:r w:rsidR="00D13BF6" w:rsidRPr="006354E0">
        <w:rPr>
          <w:sz w:val="24"/>
          <w:szCs w:val="24"/>
        </w:rPr>
        <w:t xml:space="preserve"> without </w:t>
      </w:r>
      <w:r w:rsidR="009C15EC" w:rsidRPr="006354E0">
        <w:rPr>
          <w:sz w:val="24"/>
          <w:szCs w:val="24"/>
        </w:rPr>
        <w:t xml:space="preserve">requiring </w:t>
      </w:r>
      <w:r w:rsidR="00D13BF6" w:rsidRPr="006354E0">
        <w:rPr>
          <w:sz w:val="24"/>
          <w:szCs w:val="24"/>
        </w:rPr>
        <w:t>the use of a base station.</w:t>
      </w:r>
    </w:p>
    <w:p w14:paraId="286817E4" w14:textId="320C34BA" w:rsidR="00F01F89" w:rsidRPr="006354E0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F01F89" w:rsidRPr="006354E0">
        <w:rPr>
          <w:sz w:val="24"/>
          <w:szCs w:val="24"/>
        </w:rPr>
        <w:t xml:space="preserve"> shall </w:t>
      </w:r>
      <w:r w:rsidR="00AF654F" w:rsidRPr="006354E0">
        <w:rPr>
          <w:sz w:val="24"/>
          <w:szCs w:val="24"/>
        </w:rPr>
        <w:t>allow</w:t>
      </w:r>
      <w:r w:rsidR="008035A8" w:rsidRPr="006354E0">
        <w:rPr>
          <w:sz w:val="24"/>
          <w:szCs w:val="24"/>
        </w:rPr>
        <w:t xml:space="preserve"> peer-to-peer </w:t>
      </w:r>
      <w:r w:rsidR="00F01F89" w:rsidRPr="006354E0">
        <w:rPr>
          <w:sz w:val="24"/>
          <w:szCs w:val="24"/>
        </w:rPr>
        <w:t xml:space="preserve">communication between remotes with </w:t>
      </w:r>
      <w:r w:rsidR="00F2079D" w:rsidRPr="006354E0">
        <w:rPr>
          <w:sz w:val="24"/>
          <w:szCs w:val="24"/>
        </w:rPr>
        <w:t xml:space="preserve">the </w:t>
      </w:r>
      <w:r w:rsidR="00F01F89" w:rsidRPr="006354E0">
        <w:rPr>
          <w:sz w:val="24"/>
          <w:szCs w:val="24"/>
        </w:rPr>
        <w:t xml:space="preserve">use of </w:t>
      </w:r>
      <w:r w:rsidR="00AF654F" w:rsidRPr="006354E0">
        <w:rPr>
          <w:sz w:val="24"/>
          <w:szCs w:val="24"/>
        </w:rPr>
        <w:t>a base station (BS)</w:t>
      </w:r>
      <w:r w:rsidR="00F01F89" w:rsidRPr="006354E0">
        <w:rPr>
          <w:sz w:val="24"/>
          <w:szCs w:val="24"/>
        </w:rPr>
        <w:t>.</w:t>
      </w:r>
    </w:p>
    <w:p w14:paraId="71117815" w14:textId="76AE3276" w:rsidR="00BC16AC" w:rsidRPr="006354E0" w:rsidRDefault="00BC16AC" w:rsidP="00BC16AC">
      <w:pPr>
        <w:pStyle w:val="ListParagraph"/>
        <w:numPr>
          <w:ilvl w:val="1"/>
          <w:numId w:val="9"/>
        </w:numPr>
        <w:rPr>
          <w:i/>
          <w:iCs/>
          <w:sz w:val="24"/>
          <w:szCs w:val="24"/>
        </w:rPr>
      </w:pPr>
      <w:r w:rsidRPr="006354E0">
        <w:rPr>
          <w:i/>
          <w:iCs/>
          <w:sz w:val="24"/>
          <w:szCs w:val="24"/>
        </w:rPr>
        <w:t xml:space="preserve">Can this be provided already with the </w:t>
      </w:r>
      <w:proofErr w:type="spellStart"/>
      <w:r w:rsidRPr="006354E0">
        <w:rPr>
          <w:i/>
          <w:iCs/>
          <w:sz w:val="24"/>
          <w:szCs w:val="24"/>
        </w:rPr>
        <w:t>PtMP</w:t>
      </w:r>
      <w:proofErr w:type="spellEnd"/>
      <w:r w:rsidRPr="006354E0">
        <w:rPr>
          <w:i/>
          <w:iCs/>
          <w:sz w:val="24"/>
          <w:szCs w:val="24"/>
        </w:rPr>
        <w:t xml:space="preserve"> air interface protocol</w:t>
      </w:r>
      <w:r w:rsidR="00A10E62" w:rsidRPr="006354E0">
        <w:rPr>
          <w:i/>
          <w:iCs/>
          <w:sz w:val="24"/>
          <w:szCs w:val="24"/>
        </w:rPr>
        <w:t xml:space="preserve"> (e.g., how well does this </w:t>
      </w:r>
      <w:proofErr w:type="spellStart"/>
      <w:r w:rsidR="00A10E62" w:rsidRPr="006354E0">
        <w:rPr>
          <w:i/>
          <w:iCs/>
          <w:sz w:val="24"/>
          <w:szCs w:val="24"/>
        </w:rPr>
        <w:t>PtMP</w:t>
      </w:r>
      <w:proofErr w:type="spellEnd"/>
      <w:r w:rsidR="00A10E62" w:rsidRPr="006354E0">
        <w:rPr>
          <w:i/>
          <w:iCs/>
          <w:sz w:val="24"/>
          <w:szCs w:val="24"/>
        </w:rPr>
        <w:t xml:space="preserve"> protocol support situations where multiple pairs of MSs need to communicate at random times</w:t>
      </w:r>
      <w:r w:rsidR="006354E0" w:rsidRPr="006354E0">
        <w:rPr>
          <w:i/>
          <w:iCs/>
          <w:sz w:val="24"/>
          <w:szCs w:val="24"/>
        </w:rPr>
        <w:t xml:space="preserve"> and these MSs are moving in and out of range of a BS</w:t>
      </w:r>
      <w:r w:rsidR="00A10E62" w:rsidRPr="006354E0">
        <w:rPr>
          <w:i/>
          <w:iCs/>
          <w:sz w:val="24"/>
          <w:szCs w:val="24"/>
        </w:rPr>
        <w:t>)</w:t>
      </w:r>
      <w:r w:rsidRPr="006354E0">
        <w:rPr>
          <w:i/>
          <w:iCs/>
          <w:sz w:val="24"/>
          <w:szCs w:val="24"/>
        </w:rPr>
        <w:t>?</w:t>
      </w:r>
    </w:p>
    <w:p w14:paraId="7A206C0A" w14:textId="7A619B86" w:rsidR="00A10E62" w:rsidRPr="006354E0" w:rsidRDefault="00A10E62" w:rsidP="00BC16AC">
      <w:pPr>
        <w:pStyle w:val="ListParagraph"/>
        <w:numPr>
          <w:ilvl w:val="1"/>
          <w:numId w:val="9"/>
        </w:numPr>
        <w:rPr>
          <w:i/>
          <w:iCs/>
          <w:sz w:val="24"/>
          <w:szCs w:val="24"/>
        </w:rPr>
      </w:pPr>
      <w:r w:rsidRPr="006354E0">
        <w:rPr>
          <w:i/>
          <w:iCs/>
          <w:sz w:val="24"/>
          <w:szCs w:val="24"/>
        </w:rPr>
        <w:t>Should all communications between two remotes pass through BS or communicated directly on a timeslot and a frequency allocated by the BS when BS coverage exists?</w:t>
      </w:r>
    </w:p>
    <w:p w14:paraId="74E8D0D4" w14:textId="3EB4F665" w:rsidR="00A10E62" w:rsidRPr="006354E0" w:rsidRDefault="00BC16AC" w:rsidP="00A10E62">
      <w:pPr>
        <w:pStyle w:val="ListParagraph"/>
        <w:numPr>
          <w:ilvl w:val="1"/>
          <w:numId w:val="9"/>
        </w:numPr>
        <w:rPr>
          <w:i/>
          <w:iCs/>
          <w:sz w:val="24"/>
          <w:szCs w:val="24"/>
        </w:rPr>
      </w:pPr>
      <w:r w:rsidRPr="006354E0">
        <w:rPr>
          <w:i/>
          <w:iCs/>
          <w:sz w:val="24"/>
          <w:szCs w:val="24"/>
        </w:rPr>
        <w:t>Can it be CSMA or will scheduling work?</w:t>
      </w:r>
    </w:p>
    <w:p w14:paraId="42144604" w14:textId="6930C56C" w:rsidR="003319B8" w:rsidRPr="006354E0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3319B8" w:rsidRPr="006354E0">
        <w:rPr>
          <w:sz w:val="24"/>
          <w:szCs w:val="24"/>
        </w:rPr>
        <w:t xml:space="preserve"> shall </w:t>
      </w:r>
      <w:r w:rsidR="00AF654F" w:rsidRPr="006354E0">
        <w:rPr>
          <w:sz w:val="24"/>
          <w:szCs w:val="24"/>
        </w:rPr>
        <w:t xml:space="preserve">allow </w:t>
      </w:r>
      <w:r w:rsidR="008035A8" w:rsidRPr="006354E0">
        <w:rPr>
          <w:sz w:val="24"/>
          <w:szCs w:val="24"/>
        </w:rPr>
        <w:t xml:space="preserve">peer-to-peer </w:t>
      </w:r>
      <w:r w:rsidR="003319B8" w:rsidRPr="006354E0">
        <w:rPr>
          <w:sz w:val="24"/>
          <w:szCs w:val="24"/>
        </w:rPr>
        <w:t>communication between remotes with</w:t>
      </w:r>
      <w:r w:rsidR="00F5029F" w:rsidRPr="006354E0">
        <w:rPr>
          <w:sz w:val="24"/>
          <w:szCs w:val="24"/>
        </w:rPr>
        <w:t xml:space="preserve"> </w:t>
      </w:r>
      <w:r w:rsidR="00F2079D" w:rsidRPr="006354E0">
        <w:rPr>
          <w:sz w:val="24"/>
          <w:szCs w:val="24"/>
        </w:rPr>
        <w:t xml:space="preserve">the </w:t>
      </w:r>
      <w:r w:rsidR="003319B8" w:rsidRPr="006354E0">
        <w:rPr>
          <w:sz w:val="24"/>
          <w:szCs w:val="24"/>
        </w:rPr>
        <w:t xml:space="preserve">use of </w:t>
      </w:r>
      <w:r w:rsidR="00F01F89" w:rsidRPr="006354E0">
        <w:rPr>
          <w:sz w:val="24"/>
          <w:szCs w:val="24"/>
        </w:rPr>
        <w:t xml:space="preserve">a </w:t>
      </w:r>
      <w:r w:rsidR="00FC19AA" w:rsidRPr="006354E0">
        <w:rPr>
          <w:sz w:val="24"/>
          <w:szCs w:val="24"/>
        </w:rPr>
        <w:t>r</w:t>
      </w:r>
      <w:r w:rsidR="00AF654F" w:rsidRPr="006354E0">
        <w:rPr>
          <w:sz w:val="24"/>
          <w:szCs w:val="24"/>
        </w:rPr>
        <w:t xml:space="preserve">elay </w:t>
      </w:r>
      <w:r w:rsidR="00FC19AA" w:rsidRPr="006354E0">
        <w:rPr>
          <w:sz w:val="24"/>
          <w:szCs w:val="24"/>
        </w:rPr>
        <w:t>s</w:t>
      </w:r>
      <w:r w:rsidR="00AF654F" w:rsidRPr="006354E0">
        <w:rPr>
          <w:sz w:val="24"/>
          <w:szCs w:val="24"/>
        </w:rPr>
        <w:t>tation (RS)</w:t>
      </w:r>
      <w:r w:rsidR="003319B8" w:rsidRPr="006354E0">
        <w:rPr>
          <w:sz w:val="24"/>
          <w:szCs w:val="24"/>
        </w:rPr>
        <w:t>.</w:t>
      </w:r>
    </w:p>
    <w:p w14:paraId="76CCF72B" w14:textId="35388D35" w:rsidR="00B14B48" w:rsidRPr="006354E0" w:rsidRDefault="00A734E9" w:rsidP="00B14B4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 xml:space="preserve">All implementations of this standard shall use peer-to-peer mode when transmitting a message </w:t>
      </w:r>
      <w:r w:rsidR="0031656F" w:rsidRPr="006354E0">
        <w:rPr>
          <w:sz w:val="24"/>
          <w:szCs w:val="24"/>
        </w:rPr>
        <w:t>that is designated as</w:t>
      </w:r>
      <w:r w:rsidRPr="006354E0">
        <w:rPr>
          <w:sz w:val="24"/>
          <w:szCs w:val="24"/>
        </w:rPr>
        <w:t xml:space="preserve"> a peer-to-peer message.</w:t>
      </w:r>
    </w:p>
    <w:p w14:paraId="38CB7788" w14:textId="55691CBD" w:rsidR="00BC1A7E" w:rsidRPr="006354E0" w:rsidRDefault="00B5540B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</w:t>
      </w:r>
      <w:r w:rsidR="00F9692C" w:rsidRPr="006354E0">
        <w:rPr>
          <w:sz w:val="24"/>
          <w:szCs w:val="24"/>
        </w:rPr>
        <w:t>ll implementations of this standard</w:t>
      </w:r>
      <w:r w:rsidR="00561138" w:rsidRPr="006354E0">
        <w:rPr>
          <w:sz w:val="24"/>
          <w:szCs w:val="24"/>
        </w:rPr>
        <w:t xml:space="preserve"> shall</w:t>
      </w:r>
      <w:r w:rsidR="00FC19AA" w:rsidRPr="006354E0">
        <w:rPr>
          <w:sz w:val="24"/>
          <w:szCs w:val="24"/>
        </w:rPr>
        <w:t xml:space="preserve"> allow</w:t>
      </w:r>
      <w:r w:rsidR="00561138" w:rsidRPr="006354E0">
        <w:rPr>
          <w:sz w:val="24"/>
          <w:szCs w:val="24"/>
        </w:rPr>
        <w:t xml:space="preserve"> an alternative communication path </w:t>
      </w:r>
      <w:r w:rsidR="00FC19AA" w:rsidRPr="006354E0">
        <w:rPr>
          <w:sz w:val="24"/>
          <w:szCs w:val="24"/>
        </w:rPr>
        <w:t xml:space="preserve">to be selected </w:t>
      </w:r>
      <w:r w:rsidRPr="006354E0">
        <w:rPr>
          <w:sz w:val="24"/>
          <w:szCs w:val="24"/>
        </w:rPr>
        <w:t>in which</w:t>
      </w:r>
      <w:r w:rsidR="00561138" w:rsidRPr="006354E0">
        <w:rPr>
          <w:sz w:val="24"/>
          <w:szCs w:val="24"/>
        </w:rPr>
        <w:t xml:space="preserve"> </w:t>
      </w:r>
      <w:r w:rsidR="00D63420" w:rsidRPr="006354E0">
        <w:rPr>
          <w:sz w:val="24"/>
          <w:szCs w:val="24"/>
        </w:rPr>
        <w:t>a</w:t>
      </w:r>
      <w:r w:rsidR="00561138" w:rsidRPr="006354E0">
        <w:rPr>
          <w:sz w:val="24"/>
          <w:szCs w:val="24"/>
        </w:rPr>
        <w:t xml:space="preserve"> </w:t>
      </w:r>
      <w:r w:rsidRPr="006354E0">
        <w:rPr>
          <w:sz w:val="24"/>
          <w:szCs w:val="24"/>
        </w:rPr>
        <w:t>message</w:t>
      </w:r>
      <w:r w:rsidR="00561138" w:rsidRPr="006354E0">
        <w:rPr>
          <w:sz w:val="24"/>
          <w:szCs w:val="24"/>
        </w:rPr>
        <w:t xml:space="preserve"> is </w:t>
      </w:r>
      <w:r w:rsidR="00D81293" w:rsidRPr="006354E0">
        <w:rPr>
          <w:sz w:val="24"/>
          <w:szCs w:val="24"/>
        </w:rPr>
        <w:t>repeated</w:t>
      </w:r>
      <w:r w:rsidR="00561138" w:rsidRPr="006354E0">
        <w:rPr>
          <w:sz w:val="24"/>
          <w:szCs w:val="24"/>
        </w:rPr>
        <w:t xml:space="preserve"> by </w:t>
      </w:r>
      <w:r w:rsidR="00B71479" w:rsidRPr="006354E0">
        <w:rPr>
          <w:sz w:val="24"/>
          <w:szCs w:val="24"/>
        </w:rPr>
        <w:t xml:space="preserve">a </w:t>
      </w:r>
      <w:r w:rsidR="00D13BF6" w:rsidRPr="006354E0">
        <w:rPr>
          <w:sz w:val="24"/>
          <w:szCs w:val="24"/>
        </w:rPr>
        <w:t>base station</w:t>
      </w:r>
      <w:r w:rsidRPr="006354E0">
        <w:rPr>
          <w:sz w:val="24"/>
          <w:szCs w:val="24"/>
        </w:rPr>
        <w:t xml:space="preserve"> or a </w:t>
      </w:r>
      <w:r w:rsidR="00FC19AA" w:rsidRPr="006354E0">
        <w:rPr>
          <w:sz w:val="24"/>
          <w:szCs w:val="24"/>
        </w:rPr>
        <w:t xml:space="preserve">relay </w:t>
      </w:r>
      <w:r w:rsidRPr="006354E0">
        <w:rPr>
          <w:sz w:val="24"/>
          <w:szCs w:val="24"/>
        </w:rPr>
        <w:t xml:space="preserve">station, when </w:t>
      </w:r>
      <w:r w:rsidR="00D63420" w:rsidRPr="006354E0">
        <w:rPr>
          <w:sz w:val="24"/>
          <w:szCs w:val="24"/>
        </w:rPr>
        <w:t>the</w:t>
      </w:r>
      <w:r w:rsidRPr="006354E0">
        <w:rPr>
          <w:sz w:val="24"/>
          <w:szCs w:val="24"/>
        </w:rPr>
        <w:t xml:space="preserve"> </w:t>
      </w:r>
      <w:r w:rsidR="00D63420" w:rsidRPr="006354E0">
        <w:rPr>
          <w:sz w:val="24"/>
          <w:szCs w:val="24"/>
        </w:rPr>
        <w:t xml:space="preserve">message cannot be successfully communicated via </w:t>
      </w:r>
      <w:r w:rsidR="00F2079D" w:rsidRPr="006354E0">
        <w:rPr>
          <w:sz w:val="24"/>
          <w:szCs w:val="24"/>
        </w:rPr>
        <w:t xml:space="preserve">a </w:t>
      </w:r>
      <w:r w:rsidRPr="006354E0">
        <w:rPr>
          <w:sz w:val="24"/>
          <w:szCs w:val="24"/>
        </w:rPr>
        <w:t>direct communication link between the remotes, when operating in the peer-to-peer mode</w:t>
      </w:r>
      <w:r w:rsidR="00D13BF6" w:rsidRPr="006354E0">
        <w:rPr>
          <w:sz w:val="24"/>
          <w:szCs w:val="24"/>
        </w:rPr>
        <w:t xml:space="preserve">. </w:t>
      </w:r>
    </w:p>
    <w:p w14:paraId="43457367" w14:textId="07287B54" w:rsidR="00BC1A7E" w:rsidRPr="006354E0" w:rsidRDefault="00F9692C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340FCB" w:rsidRPr="006354E0">
        <w:rPr>
          <w:sz w:val="24"/>
          <w:szCs w:val="24"/>
        </w:rPr>
        <w:t xml:space="preserve"> shall </w:t>
      </w:r>
      <w:r w:rsidR="00F30D16" w:rsidRPr="006354E0">
        <w:rPr>
          <w:sz w:val="24"/>
          <w:szCs w:val="24"/>
        </w:rPr>
        <w:t xml:space="preserve">allow </w:t>
      </w:r>
      <w:r w:rsidR="00340FCB" w:rsidRPr="006354E0">
        <w:rPr>
          <w:sz w:val="24"/>
          <w:szCs w:val="24"/>
        </w:rPr>
        <w:t xml:space="preserve">dedicated </w:t>
      </w:r>
      <w:r w:rsidR="005C6DD9" w:rsidRPr="006354E0">
        <w:rPr>
          <w:sz w:val="24"/>
          <w:szCs w:val="24"/>
        </w:rPr>
        <w:t xml:space="preserve">air interface </w:t>
      </w:r>
      <w:r w:rsidR="00340FCB" w:rsidRPr="006354E0">
        <w:rPr>
          <w:sz w:val="24"/>
          <w:szCs w:val="24"/>
        </w:rPr>
        <w:t>resource</w:t>
      </w:r>
      <w:r w:rsidR="0039755A" w:rsidRPr="006354E0">
        <w:rPr>
          <w:sz w:val="24"/>
          <w:szCs w:val="24"/>
        </w:rPr>
        <w:t>s</w:t>
      </w:r>
      <w:r w:rsidR="005C6DD9" w:rsidRPr="006354E0">
        <w:rPr>
          <w:sz w:val="24"/>
          <w:szCs w:val="24"/>
        </w:rPr>
        <w:t xml:space="preserve"> </w:t>
      </w:r>
      <w:r w:rsidR="00F30D16" w:rsidRPr="006354E0">
        <w:rPr>
          <w:sz w:val="24"/>
          <w:szCs w:val="24"/>
        </w:rPr>
        <w:t xml:space="preserve">to be </w:t>
      </w:r>
      <w:r w:rsidR="00FC19AA" w:rsidRPr="006354E0">
        <w:rPr>
          <w:sz w:val="24"/>
          <w:szCs w:val="24"/>
        </w:rPr>
        <w:t xml:space="preserve">statically </w:t>
      </w:r>
      <w:r w:rsidR="00F30D16" w:rsidRPr="006354E0">
        <w:rPr>
          <w:sz w:val="24"/>
          <w:szCs w:val="24"/>
        </w:rPr>
        <w:t xml:space="preserve">assigned </w:t>
      </w:r>
      <w:r w:rsidR="005C6DD9" w:rsidRPr="006354E0">
        <w:rPr>
          <w:sz w:val="24"/>
          <w:szCs w:val="24"/>
        </w:rPr>
        <w:t xml:space="preserve">for </w:t>
      </w:r>
      <w:r w:rsidR="00F30D16" w:rsidRPr="006354E0">
        <w:rPr>
          <w:sz w:val="24"/>
          <w:szCs w:val="24"/>
        </w:rPr>
        <w:t>p</w:t>
      </w:r>
      <w:r w:rsidR="005C6DD9" w:rsidRPr="006354E0">
        <w:rPr>
          <w:sz w:val="24"/>
          <w:szCs w:val="24"/>
        </w:rPr>
        <w:t>eer-to-peer communications.</w:t>
      </w:r>
    </w:p>
    <w:p w14:paraId="28F003AE" w14:textId="2A2F3BA7" w:rsidR="00F30D16" w:rsidRPr="006354E0" w:rsidRDefault="0031656F" w:rsidP="00BC1A7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Where base station coverage exists, a</w:t>
      </w:r>
      <w:r w:rsidR="00F30D16" w:rsidRPr="006354E0">
        <w:rPr>
          <w:sz w:val="24"/>
          <w:szCs w:val="24"/>
        </w:rPr>
        <w:t>ll implementations of this standard shall allow dedicated air interface resource</w:t>
      </w:r>
      <w:r w:rsidR="0039755A" w:rsidRPr="006354E0">
        <w:rPr>
          <w:sz w:val="24"/>
          <w:szCs w:val="24"/>
        </w:rPr>
        <w:t>s</w:t>
      </w:r>
      <w:r w:rsidR="00F30D16" w:rsidRPr="006354E0">
        <w:rPr>
          <w:sz w:val="24"/>
          <w:szCs w:val="24"/>
        </w:rPr>
        <w:t xml:space="preserve"> to be </w:t>
      </w:r>
      <w:r w:rsidR="0039755A" w:rsidRPr="006354E0">
        <w:rPr>
          <w:sz w:val="24"/>
          <w:szCs w:val="24"/>
        </w:rPr>
        <w:t xml:space="preserve">dynamically </w:t>
      </w:r>
      <w:r w:rsidR="00F30D16" w:rsidRPr="006354E0">
        <w:rPr>
          <w:sz w:val="24"/>
          <w:szCs w:val="24"/>
        </w:rPr>
        <w:t>assigned by a base station for peer-to-peer communications.</w:t>
      </w:r>
    </w:p>
    <w:p w14:paraId="652A3C16" w14:textId="238AB7E8" w:rsidR="00D13BF6" w:rsidRPr="006354E0" w:rsidRDefault="00F9692C" w:rsidP="00726116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D901FC" w:rsidRPr="006354E0">
        <w:rPr>
          <w:sz w:val="24"/>
          <w:szCs w:val="24"/>
        </w:rPr>
        <w:t xml:space="preserve"> </w:t>
      </w:r>
      <w:r w:rsidR="00D844AE" w:rsidRPr="006354E0">
        <w:rPr>
          <w:sz w:val="24"/>
          <w:szCs w:val="24"/>
        </w:rPr>
        <w:t xml:space="preserve">shall </w:t>
      </w:r>
      <w:r w:rsidR="007851E4" w:rsidRPr="006354E0">
        <w:rPr>
          <w:sz w:val="24"/>
          <w:szCs w:val="24"/>
        </w:rPr>
        <w:t>use</w:t>
      </w:r>
      <w:r w:rsidR="00104976" w:rsidRPr="006354E0">
        <w:rPr>
          <w:sz w:val="24"/>
          <w:szCs w:val="24"/>
        </w:rPr>
        <w:t xml:space="preserve"> </w:t>
      </w:r>
      <w:r w:rsidR="00D844AE" w:rsidRPr="006354E0">
        <w:rPr>
          <w:sz w:val="24"/>
          <w:szCs w:val="24"/>
        </w:rPr>
        <w:t>Carrier Sense Multiple Access (CSMA)</w:t>
      </w:r>
      <w:r w:rsidR="00A60A48" w:rsidRPr="006354E0">
        <w:rPr>
          <w:sz w:val="24"/>
          <w:szCs w:val="24"/>
        </w:rPr>
        <w:t xml:space="preserve"> </w:t>
      </w:r>
      <w:r w:rsidR="00340FCB" w:rsidRPr="006354E0">
        <w:rPr>
          <w:sz w:val="24"/>
          <w:szCs w:val="24"/>
        </w:rPr>
        <w:t>protocol</w:t>
      </w:r>
      <w:r w:rsidR="007851E4" w:rsidRPr="006354E0">
        <w:rPr>
          <w:sz w:val="24"/>
          <w:szCs w:val="24"/>
        </w:rPr>
        <w:t xml:space="preserve"> when communicating in </w:t>
      </w:r>
      <w:r w:rsidR="00A60A48" w:rsidRPr="006354E0">
        <w:rPr>
          <w:sz w:val="24"/>
          <w:szCs w:val="24"/>
        </w:rPr>
        <w:t>peer-to-peer mod</w:t>
      </w:r>
      <w:r w:rsidR="007851E4" w:rsidRPr="006354E0">
        <w:rPr>
          <w:sz w:val="24"/>
          <w:szCs w:val="24"/>
        </w:rPr>
        <w:t>e</w:t>
      </w:r>
      <w:r w:rsidR="00A60A48" w:rsidRPr="006354E0">
        <w:rPr>
          <w:sz w:val="24"/>
          <w:szCs w:val="24"/>
        </w:rPr>
        <w:t>.</w:t>
      </w:r>
    </w:p>
    <w:p w14:paraId="3C362C3C" w14:textId="351BC0E3" w:rsidR="00625547" w:rsidRPr="006354E0" w:rsidRDefault="00F9692C" w:rsidP="00BC1A7E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006354E0">
        <w:rPr>
          <w:sz w:val="24"/>
          <w:szCs w:val="24"/>
        </w:rPr>
        <w:t>All implementations of this standard</w:t>
      </w:r>
      <w:r w:rsidR="005C6DD9" w:rsidRPr="006354E0">
        <w:rPr>
          <w:sz w:val="24"/>
          <w:szCs w:val="24"/>
        </w:rPr>
        <w:t xml:space="preserve"> shall </w:t>
      </w:r>
      <w:r w:rsidR="00512104" w:rsidRPr="006354E0">
        <w:rPr>
          <w:sz w:val="24"/>
          <w:szCs w:val="24"/>
        </w:rPr>
        <w:t>allow</w:t>
      </w:r>
      <w:r w:rsidR="00D82901" w:rsidRPr="006354E0">
        <w:rPr>
          <w:sz w:val="24"/>
          <w:szCs w:val="24"/>
        </w:rPr>
        <w:t xml:space="preserve"> </w:t>
      </w:r>
      <w:r w:rsidR="005C6DD9" w:rsidRPr="006354E0">
        <w:rPr>
          <w:sz w:val="24"/>
          <w:szCs w:val="24"/>
        </w:rPr>
        <w:t xml:space="preserve">for the remote radios </w:t>
      </w:r>
      <w:r w:rsidR="00D82901" w:rsidRPr="006354E0">
        <w:rPr>
          <w:sz w:val="24"/>
          <w:szCs w:val="24"/>
        </w:rPr>
        <w:t xml:space="preserve">to operate as </w:t>
      </w:r>
      <w:r w:rsidR="00104976" w:rsidRPr="006354E0">
        <w:rPr>
          <w:sz w:val="24"/>
          <w:szCs w:val="24"/>
        </w:rPr>
        <w:t xml:space="preserve">a </w:t>
      </w:r>
      <w:r w:rsidR="00C4728C" w:rsidRPr="006354E0">
        <w:rPr>
          <w:sz w:val="24"/>
          <w:szCs w:val="24"/>
        </w:rPr>
        <w:t xml:space="preserve">peer-to-peer </w:t>
      </w:r>
      <w:r w:rsidR="00A734E9" w:rsidRPr="006354E0">
        <w:rPr>
          <w:sz w:val="24"/>
          <w:szCs w:val="24"/>
        </w:rPr>
        <w:t>repeater station</w:t>
      </w:r>
      <w:r w:rsidR="00625547" w:rsidRPr="006354E0">
        <w:rPr>
          <w:sz w:val="24"/>
          <w:szCs w:val="24"/>
        </w:rPr>
        <w:t>.</w:t>
      </w:r>
    </w:p>
    <w:p w14:paraId="70ECE052" w14:textId="577C85F5" w:rsidR="00275D0C" w:rsidRPr="006354E0" w:rsidRDefault="0090086B" w:rsidP="00BC1A7E">
      <w:pPr>
        <w:ind w:left="1080"/>
        <w:rPr>
          <w:sz w:val="24"/>
          <w:szCs w:val="24"/>
        </w:rPr>
      </w:pPr>
      <w:r w:rsidRPr="006354E0">
        <w:rPr>
          <w:sz w:val="24"/>
          <w:szCs w:val="24"/>
        </w:rPr>
        <w:lastRenderedPageBreak/>
        <w:t>Note: There can be one or more relay node between a pair of endpoint remotes.</w:t>
      </w:r>
    </w:p>
    <w:sectPr w:rsidR="00275D0C" w:rsidRPr="00635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651C4"/>
    <w:multiLevelType w:val="multilevel"/>
    <w:tmpl w:val="1B1ED72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color w:val="auto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3B340988"/>
    <w:multiLevelType w:val="hybridMultilevel"/>
    <w:tmpl w:val="D514F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E62A6"/>
    <w:multiLevelType w:val="hybridMultilevel"/>
    <w:tmpl w:val="C23ADB04"/>
    <w:lvl w:ilvl="0" w:tplc="B1929BFC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47E5558E"/>
    <w:multiLevelType w:val="hybridMultilevel"/>
    <w:tmpl w:val="D8A003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2D1A4E"/>
    <w:multiLevelType w:val="hybridMultilevel"/>
    <w:tmpl w:val="8E1AE1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D341D1"/>
    <w:multiLevelType w:val="hybridMultilevel"/>
    <w:tmpl w:val="5D9E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  <w:num w:numId="7">
    <w:abstractNumId w:val="2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Q3NzExMrA0NzFX0lEKTi0uzszPAykwrQUAyMpZFSwAAAA="/>
  </w:docVars>
  <w:rsids>
    <w:rsidRoot w:val="00B0038A"/>
    <w:rsid w:val="00036858"/>
    <w:rsid w:val="000434B5"/>
    <w:rsid w:val="00045519"/>
    <w:rsid w:val="000617D9"/>
    <w:rsid w:val="0006743A"/>
    <w:rsid w:val="000A5BA1"/>
    <w:rsid w:val="000A5CCF"/>
    <w:rsid w:val="000F6658"/>
    <w:rsid w:val="00104976"/>
    <w:rsid w:val="00111E03"/>
    <w:rsid w:val="0012110C"/>
    <w:rsid w:val="00136903"/>
    <w:rsid w:val="00145FDD"/>
    <w:rsid w:val="001763F3"/>
    <w:rsid w:val="001773B5"/>
    <w:rsid w:val="001943F0"/>
    <w:rsid w:val="001A7386"/>
    <w:rsid w:val="001B358B"/>
    <w:rsid w:val="001B7454"/>
    <w:rsid w:val="001D06E0"/>
    <w:rsid w:val="001E3F97"/>
    <w:rsid w:val="001F6FF6"/>
    <w:rsid w:val="00204549"/>
    <w:rsid w:val="0021015F"/>
    <w:rsid w:val="0022578D"/>
    <w:rsid w:val="00267157"/>
    <w:rsid w:val="0027379C"/>
    <w:rsid w:val="00273B91"/>
    <w:rsid w:val="00275D0C"/>
    <w:rsid w:val="002772A6"/>
    <w:rsid w:val="0028089E"/>
    <w:rsid w:val="002942C9"/>
    <w:rsid w:val="0029772E"/>
    <w:rsid w:val="002A7975"/>
    <w:rsid w:val="002C3953"/>
    <w:rsid w:val="002C6E17"/>
    <w:rsid w:val="002C7265"/>
    <w:rsid w:val="002C797B"/>
    <w:rsid w:val="002C7AA1"/>
    <w:rsid w:val="002E5764"/>
    <w:rsid w:val="003071DA"/>
    <w:rsid w:val="00307B2A"/>
    <w:rsid w:val="0031656F"/>
    <w:rsid w:val="003215D7"/>
    <w:rsid w:val="00325653"/>
    <w:rsid w:val="0032798A"/>
    <w:rsid w:val="00327D18"/>
    <w:rsid w:val="0033015B"/>
    <w:rsid w:val="003319B8"/>
    <w:rsid w:val="00340FCB"/>
    <w:rsid w:val="003526BF"/>
    <w:rsid w:val="003544D7"/>
    <w:rsid w:val="003565D5"/>
    <w:rsid w:val="003829ED"/>
    <w:rsid w:val="00391ACC"/>
    <w:rsid w:val="00395DBC"/>
    <w:rsid w:val="0039755A"/>
    <w:rsid w:val="003D06C5"/>
    <w:rsid w:val="003F1B17"/>
    <w:rsid w:val="003F5491"/>
    <w:rsid w:val="00403A76"/>
    <w:rsid w:val="004067FD"/>
    <w:rsid w:val="00424AB9"/>
    <w:rsid w:val="004372BA"/>
    <w:rsid w:val="00443FDD"/>
    <w:rsid w:val="00445655"/>
    <w:rsid w:val="00445CE1"/>
    <w:rsid w:val="00446664"/>
    <w:rsid w:val="00471A15"/>
    <w:rsid w:val="00491CE2"/>
    <w:rsid w:val="004944BA"/>
    <w:rsid w:val="004977A9"/>
    <w:rsid w:val="004B4D0B"/>
    <w:rsid w:val="004B72A2"/>
    <w:rsid w:val="004C7557"/>
    <w:rsid w:val="00502F0D"/>
    <w:rsid w:val="00505631"/>
    <w:rsid w:val="00505AF5"/>
    <w:rsid w:val="005110ED"/>
    <w:rsid w:val="00512104"/>
    <w:rsid w:val="00514435"/>
    <w:rsid w:val="005243E7"/>
    <w:rsid w:val="00532E88"/>
    <w:rsid w:val="00545790"/>
    <w:rsid w:val="005531C6"/>
    <w:rsid w:val="00561138"/>
    <w:rsid w:val="005657E6"/>
    <w:rsid w:val="005A199B"/>
    <w:rsid w:val="005A2E0C"/>
    <w:rsid w:val="005B3796"/>
    <w:rsid w:val="005C1837"/>
    <w:rsid w:val="005C6DD9"/>
    <w:rsid w:val="005D24A3"/>
    <w:rsid w:val="005D3F33"/>
    <w:rsid w:val="005D79C4"/>
    <w:rsid w:val="005E5877"/>
    <w:rsid w:val="005F2B98"/>
    <w:rsid w:val="005F4427"/>
    <w:rsid w:val="00622E5E"/>
    <w:rsid w:val="00625547"/>
    <w:rsid w:val="00630D9C"/>
    <w:rsid w:val="0063157F"/>
    <w:rsid w:val="00631D54"/>
    <w:rsid w:val="006354E0"/>
    <w:rsid w:val="00644458"/>
    <w:rsid w:val="00652360"/>
    <w:rsid w:val="00657651"/>
    <w:rsid w:val="00657F17"/>
    <w:rsid w:val="0067011E"/>
    <w:rsid w:val="006714DF"/>
    <w:rsid w:val="006853F3"/>
    <w:rsid w:val="006972F5"/>
    <w:rsid w:val="006A2B0D"/>
    <w:rsid w:val="006A795E"/>
    <w:rsid w:val="006C5084"/>
    <w:rsid w:val="006C705D"/>
    <w:rsid w:val="006D2C23"/>
    <w:rsid w:val="006E2D8B"/>
    <w:rsid w:val="00702D37"/>
    <w:rsid w:val="00711018"/>
    <w:rsid w:val="00726116"/>
    <w:rsid w:val="0073223C"/>
    <w:rsid w:val="0074224F"/>
    <w:rsid w:val="00756169"/>
    <w:rsid w:val="0077327D"/>
    <w:rsid w:val="007743A3"/>
    <w:rsid w:val="00780CE5"/>
    <w:rsid w:val="007851E4"/>
    <w:rsid w:val="007935E0"/>
    <w:rsid w:val="007938D2"/>
    <w:rsid w:val="00793BFB"/>
    <w:rsid w:val="007A0833"/>
    <w:rsid w:val="007A7E73"/>
    <w:rsid w:val="007B6A0E"/>
    <w:rsid w:val="007C260A"/>
    <w:rsid w:val="007C55FB"/>
    <w:rsid w:val="007D2DCF"/>
    <w:rsid w:val="007E056C"/>
    <w:rsid w:val="007E1314"/>
    <w:rsid w:val="007F709D"/>
    <w:rsid w:val="008027CE"/>
    <w:rsid w:val="008035A8"/>
    <w:rsid w:val="00824F51"/>
    <w:rsid w:val="00835F26"/>
    <w:rsid w:val="00845346"/>
    <w:rsid w:val="0084658D"/>
    <w:rsid w:val="00854E0C"/>
    <w:rsid w:val="008566A9"/>
    <w:rsid w:val="00857934"/>
    <w:rsid w:val="008609B4"/>
    <w:rsid w:val="00864008"/>
    <w:rsid w:val="00886F51"/>
    <w:rsid w:val="00887617"/>
    <w:rsid w:val="008956B5"/>
    <w:rsid w:val="008A2010"/>
    <w:rsid w:val="008B0836"/>
    <w:rsid w:val="008D5F98"/>
    <w:rsid w:val="008E3665"/>
    <w:rsid w:val="0090086B"/>
    <w:rsid w:val="00936C91"/>
    <w:rsid w:val="009453DE"/>
    <w:rsid w:val="00965678"/>
    <w:rsid w:val="0097516D"/>
    <w:rsid w:val="009824D5"/>
    <w:rsid w:val="009934D2"/>
    <w:rsid w:val="009B4F4F"/>
    <w:rsid w:val="009C15EC"/>
    <w:rsid w:val="009C29F6"/>
    <w:rsid w:val="009E271D"/>
    <w:rsid w:val="009E37F0"/>
    <w:rsid w:val="009F1937"/>
    <w:rsid w:val="00A10E62"/>
    <w:rsid w:val="00A11CB0"/>
    <w:rsid w:val="00A17E30"/>
    <w:rsid w:val="00A22B94"/>
    <w:rsid w:val="00A34BC0"/>
    <w:rsid w:val="00A36C29"/>
    <w:rsid w:val="00A60A48"/>
    <w:rsid w:val="00A730D1"/>
    <w:rsid w:val="00A734E9"/>
    <w:rsid w:val="00A73CCF"/>
    <w:rsid w:val="00A748E0"/>
    <w:rsid w:val="00A76408"/>
    <w:rsid w:val="00A917ED"/>
    <w:rsid w:val="00A91D32"/>
    <w:rsid w:val="00AA1E35"/>
    <w:rsid w:val="00AA68A7"/>
    <w:rsid w:val="00AB29C6"/>
    <w:rsid w:val="00AB49F7"/>
    <w:rsid w:val="00AB6FA6"/>
    <w:rsid w:val="00AC2495"/>
    <w:rsid w:val="00AC474E"/>
    <w:rsid w:val="00AC5C61"/>
    <w:rsid w:val="00AD678A"/>
    <w:rsid w:val="00AF654F"/>
    <w:rsid w:val="00AF6E91"/>
    <w:rsid w:val="00B0038A"/>
    <w:rsid w:val="00B03B37"/>
    <w:rsid w:val="00B14B48"/>
    <w:rsid w:val="00B22DBB"/>
    <w:rsid w:val="00B239A4"/>
    <w:rsid w:val="00B434AA"/>
    <w:rsid w:val="00B5540B"/>
    <w:rsid w:val="00B56C54"/>
    <w:rsid w:val="00B71479"/>
    <w:rsid w:val="00B726BA"/>
    <w:rsid w:val="00B76985"/>
    <w:rsid w:val="00B8110C"/>
    <w:rsid w:val="00B87509"/>
    <w:rsid w:val="00B939D3"/>
    <w:rsid w:val="00B95AA5"/>
    <w:rsid w:val="00BA4255"/>
    <w:rsid w:val="00BA4B8A"/>
    <w:rsid w:val="00BA540B"/>
    <w:rsid w:val="00BA55C8"/>
    <w:rsid w:val="00BA76A7"/>
    <w:rsid w:val="00BB00F8"/>
    <w:rsid w:val="00BC16AC"/>
    <w:rsid w:val="00BC1A7E"/>
    <w:rsid w:val="00BC2096"/>
    <w:rsid w:val="00BE2BE6"/>
    <w:rsid w:val="00BF74F6"/>
    <w:rsid w:val="00C02C99"/>
    <w:rsid w:val="00C12C54"/>
    <w:rsid w:val="00C225D0"/>
    <w:rsid w:val="00C40AD0"/>
    <w:rsid w:val="00C4728C"/>
    <w:rsid w:val="00C6088F"/>
    <w:rsid w:val="00C818F4"/>
    <w:rsid w:val="00C85765"/>
    <w:rsid w:val="00C9235D"/>
    <w:rsid w:val="00CB299F"/>
    <w:rsid w:val="00CB2FDE"/>
    <w:rsid w:val="00CC4373"/>
    <w:rsid w:val="00CC7D58"/>
    <w:rsid w:val="00CD2FF1"/>
    <w:rsid w:val="00CF3365"/>
    <w:rsid w:val="00D02663"/>
    <w:rsid w:val="00D10A52"/>
    <w:rsid w:val="00D10B13"/>
    <w:rsid w:val="00D13BF6"/>
    <w:rsid w:val="00D202A2"/>
    <w:rsid w:val="00D346E3"/>
    <w:rsid w:val="00D47165"/>
    <w:rsid w:val="00D52E56"/>
    <w:rsid w:val="00D621D9"/>
    <w:rsid w:val="00D63420"/>
    <w:rsid w:val="00D8086B"/>
    <w:rsid w:val="00D81293"/>
    <w:rsid w:val="00D82901"/>
    <w:rsid w:val="00D844AE"/>
    <w:rsid w:val="00D85BE9"/>
    <w:rsid w:val="00D901FC"/>
    <w:rsid w:val="00D93839"/>
    <w:rsid w:val="00D97C03"/>
    <w:rsid w:val="00DA2247"/>
    <w:rsid w:val="00DB30F2"/>
    <w:rsid w:val="00DC4677"/>
    <w:rsid w:val="00DD1774"/>
    <w:rsid w:val="00DD7C17"/>
    <w:rsid w:val="00DE64AE"/>
    <w:rsid w:val="00DE652A"/>
    <w:rsid w:val="00E076F0"/>
    <w:rsid w:val="00E32D5D"/>
    <w:rsid w:val="00E519D9"/>
    <w:rsid w:val="00E51BF4"/>
    <w:rsid w:val="00E60067"/>
    <w:rsid w:val="00E64E50"/>
    <w:rsid w:val="00E66629"/>
    <w:rsid w:val="00E778CA"/>
    <w:rsid w:val="00E90256"/>
    <w:rsid w:val="00EA0454"/>
    <w:rsid w:val="00EB53FF"/>
    <w:rsid w:val="00EC4D74"/>
    <w:rsid w:val="00EC4DF7"/>
    <w:rsid w:val="00ED23AD"/>
    <w:rsid w:val="00EE4F0A"/>
    <w:rsid w:val="00F01F89"/>
    <w:rsid w:val="00F2079D"/>
    <w:rsid w:val="00F23795"/>
    <w:rsid w:val="00F30D16"/>
    <w:rsid w:val="00F32970"/>
    <w:rsid w:val="00F35358"/>
    <w:rsid w:val="00F5029F"/>
    <w:rsid w:val="00F73376"/>
    <w:rsid w:val="00F80109"/>
    <w:rsid w:val="00F87430"/>
    <w:rsid w:val="00F96746"/>
    <w:rsid w:val="00F9692C"/>
    <w:rsid w:val="00FA6B54"/>
    <w:rsid w:val="00FC1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969A"/>
  <w15:chartTrackingRefBased/>
  <w15:docId w15:val="{85F45CBA-5B19-4705-A920-1E46B8361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74E"/>
  </w:style>
  <w:style w:type="paragraph" w:styleId="Heading1">
    <w:name w:val="heading 1"/>
    <w:basedOn w:val="Normal"/>
    <w:next w:val="Normal"/>
    <w:link w:val="Heading1Char"/>
    <w:qFormat/>
    <w:rsid w:val="00AC474E"/>
    <w:pPr>
      <w:keepNext/>
      <w:widowControl w:val="0"/>
      <w:numPr>
        <w:numId w:val="4"/>
      </w:numPr>
      <w:spacing w:before="240" w:after="120" w:line="240" w:lineRule="auto"/>
      <w:outlineLvl w:val="0"/>
    </w:pPr>
    <w:rPr>
      <w:rFonts w:ascii="Helvetica" w:eastAsia="Times New Roman" w:hAnsi="Helvetica" w:cs="Times New Roman"/>
      <w:b/>
      <w:sz w:val="36"/>
      <w:szCs w:val="20"/>
    </w:rPr>
  </w:style>
  <w:style w:type="paragraph" w:styleId="Heading2">
    <w:name w:val="heading 2"/>
    <w:basedOn w:val="Normal"/>
    <w:next w:val="BodyText3"/>
    <w:link w:val="Heading2Char"/>
    <w:qFormat/>
    <w:rsid w:val="00AC474E"/>
    <w:pPr>
      <w:keepNext/>
      <w:numPr>
        <w:ilvl w:val="1"/>
        <w:numId w:val="4"/>
      </w:numPr>
      <w:spacing w:before="120" w:after="120" w:line="240" w:lineRule="auto"/>
      <w:outlineLvl w:val="1"/>
    </w:pPr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C474E"/>
    <w:pPr>
      <w:keepNext/>
      <w:numPr>
        <w:ilvl w:val="2"/>
        <w:numId w:val="4"/>
      </w:numPr>
      <w:tabs>
        <w:tab w:val="clear" w:pos="2160"/>
      </w:tabs>
      <w:spacing w:before="240" w:after="240" w:line="240" w:lineRule="auto"/>
      <w:outlineLvl w:val="2"/>
    </w:pPr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C474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rsid w:val="00AC474E"/>
    <w:rPr>
      <w:rFonts w:ascii="Helvetica" w:eastAsia="Times New Roman" w:hAnsi="Helvetica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C474E"/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ListParagraph">
    <w:name w:val="List Paragraph"/>
    <w:basedOn w:val="Normal"/>
    <w:uiPriority w:val="34"/>
    <w:qFormat/>
    <w:rsid w:val="00AC47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474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474E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474E"/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A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61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725CE-B55B-4572-AA68-489DBE4F4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2</Pages>
  <Words>431</Words>
  <Characters>2185</Characters>
  <Application>Microsoft Office Word</Application>
  <DocSecurity>0</DocSecurity>
  <Lines>7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vesh Paudyal</dc:creator>
  <cp:keywords/>
  <dc:description/>
  <cp:lastModifiedBy>Sarat Eruvuru</cp:lastModifiedBy>
  <cp:revision>4</cp:revision>
  <dcterms:created xsi:type="dcterms:W3CDTF">2021-11-03T14:19:00Z</dcterms:created>
  <dcterms:modified xsi:type="dcterms:W3CDTF">2021-11-15T19:15:00Z</dcterms:modified>
</cp:coreProperties>
</file>